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Sudan</w:t>
      </w:r>
      <w:r>
        <w:t xml:space="preserve"> </w:t>
      </w:r>
      <w:r>
        <w:t xml:space="preserve">Khartoum</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Organization Name]</w:t>
      </w:r>
      <w:r>
        <w:br/>
      </w:r>
      <w:r>
        <w:t xml:space="preserve">[Address]</w:t>
      </w:r>
      <w:r>
        <w:br/>
      </w:r>
      <w:r>
        <w:t xml:space="preserve">Khartoum, Sudan</w:t>
      </w:r>
    </w:p>
    <w:p>
      <w:pPr>
        <w:pStyle w:val="BodyText"/>
      </w:pPr>
      <w:r>
        <w:t xml:space="preserve">Dear [Hiring Manager's Name],</w:t>
      </w:r>
    </w:p>
    <w:p>
      <w:pPr>
        <w:pStyle w:val="BodyText"/>
      </w:pPr>
      <w:r>
        <w:t xml:space="preserve">I am writing to express my enthusiastic interest in the Psychiatrist position at your esteemed organization in Khartoum, Sudan. As a dedicated and experienced mental health professional, I am eager to contribute my expertise as a Psychiatrist to address the critical needs of patients in this vibrant region. This</w:t>
      </w:r>
      <w:r>
        <w:t xml:space="preserve"> </w:t>
      </w:r>
      <w:r>
        <w:rPr>
          <w:bCs/>
          <w:b/>
        </w:rPr>
        <w:t xml:space="preserve">Cover Letter</w:t>
      </w:r>
      <w:r>
        <w:t xml:space="preserve"> </w:t>
      </w:r>
      <w:r>
        <w:t xml:space="preserve">serves as an introduction to my qualifications and passion for providing compassionate, evidence-based psychiatric care in Sudan Khartoum.</w:t>
      </w:r>
    </w:p>
    <w:p>
      <w:pPr>
        <w:pStyle w:val="BodyText"/>
      </w:pPr>
      <w:r>
        <w:t xml:space="preserve">With [X years] of experience in psychiatry, I have developed a comprehensive understanding of diagnosing and treating mental health disorders across diverse populations. My work has spanned clinical settings ranging from urban hospitals to community-based programs, where I have prioritized patient-centered care while adhering to ethical and cultural sensitivities. As a Psychiatrist, I am deeply committed to fostering resilience in individuals facing psychological challenges, whether through medication management, psychotherapy, or advocacy for systemic mental health support.</w:t>
      </w:r>
    </w:p>
    <w:p>
      <w:pPr>
        <w:pStyle w:val="BodyText"/>
      </w:pPr>
      <w:r>
        <w:t xml:space="preserve">My academic background includes a [Degree in Psychiatry/Medicine] from [University Name], followed by specialized training at [Residency/Training Institution]. Throughout my career, I have focused on bridging gaps between clinical practice and community needs. For instance, during my tenure at [Previous Workplace], I led initiatives to improve access to mental health services for underserved populations, including refugees and low-income families. These experiences have equipped me with the adaptability and cultural competence required to thrive in dynamic environments like Sudan Khartoum.</w:t>
      </w:r>
    </w:p>
    <w:p>
      <w:pPr>
        <w:pStyle w:val="BodyText"/>
      </w:pPr>
      <w:r>
        <w:t xml:space="preserve">Sudan Khartoum, as a hub of cultural, economic, and social activity, presents unique challenges and opportunities for mental health professionals. The region faces increasing demands for psychiatric care due to factors such as conflict-related trauma, poverty, and limited resources. As a Psychiatrist with a focus on holistic care, I am particularly drawn to the chance to collaborate with local teams to develop sustainable solutions that empower individuals and families. My goal is not only to treat symptoms but also to address the root causes of mental health struggles through education, prevention, and community engagement.</w:t>
      </w:r>
    </w:p>
    <w:p>
      <w:pPr>
        <w:pStyle w:val="BodyText"/>
      </w:pPr>
      <w:r>
        <w:t xml:space="preserve">What sets me apart as a Psychiatrist is my ability to combine clinical rigor with empathy. I have consistently received positive feedback from patients for my active listening skills and ability to create a safe space for open dialogue. Additionally, I am proficient in [mention specific skills, e.g., "diagnostic tools," "cognitive-behavioral therapy," or "cross-cultural communication"], which allows me to tailor treatment plans to individual needs. My commitment to lifelong learning ensures that I stay updated on advancements in psychiatric research and therapeutic techniques.</w:t>
      </w:r>
    </w:p>
    <w:p>
      <w:pPr>
        <w:pStyle w:val="BodyText"/>
      </w:pPr>
      <w:r>
        <w:t xml:space="preserve">Working in Sudan Khartoum would align perfectly with my professional aspirations. The region’s rich cultural tapestry offers a unique opportunity to collaborate with diverse communities and contribute to mental health initiatives that resonate with local values. I am particularly interested in partnering with organizations that prioritize trauma-informed care, as this approach is vital for addressing the long-term psychological effects of conflict and displacement in Sudan. By leveraging my expertise, I aim to strengthen the capacity of your team to deliver high-quality, accessible psychiatric services.</w:t>
      </w:r>
    </w:p>
    <w:p>
      <w:pPr>
        <w:pStyle w:val="BodyText"/>
      </w:pPr>
      <w:r>
        <w:t xml:space="preserve">My motivation as a Psychiatrist stems from a belief that mental health is a fundamental human right. In Sudan Khartoum, where stigma surrounding mental illness often prevents individuals from seeking help, I am eager to play a role in changing perceptions and fostering hope. Whether through individual therapy sessions, group interventions, or public awareness campaigns, I am committed to making a meaningful impact. My experience in [mention specific projects or achievements] has prepared me to contribute effectively to your mission of improving mental health outcomes in this region.</w:t>
      </w:r>
    </w:p>
    <w:p>
      <w:pPr>
        <w:pStyle w:val="BodyText"/>
      </w:pPr>
      <w:r>
        <w:t xml:space="preserve">Finally, I would like to emphasize my adaptability and resilience. Working in environments with limited resources requires creativity and determination, both of which I have demonstrated throughout my career. I am confident that my skills as a Psychiatrist, combined with my willingness to learn from local practices, will enable me to integrate seamlessly into your team. I am also open to collaborating with local leaders and organizations to ensure that our efforts are culturally relevant and sustainable.</w:t>
      </w:r>
    </w:p>
    <w:p>
      <w:pPr>
        <w:pStyle w:val="BodyText"/>
      </w:pPr>
      <w:r>
        <w:t xml:space="preserve">I would be honored to contribute my expertise as a Psychiatrist in Sudan Khartoum. Thank you for considering my application. I look forward to the opportunity to discuss how my background, skills, and passion align with your organization’s goals. Please feel free to contact me at [Your Phone Number] or [Your Email Address] for any further inform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Sudan Khartoum</dc:title>
  <dc:creator/>
  <dc:language>en</dc:language>
  <cp:keywords/>
  <dcterms:created xsi:type="dcterms:W3CDTF">2025-12-11T13:53:33Z</dcterms:created>
  <dcterms:modified xsi:type="dcterms:W3CDTF">2025-12-11T13:53:33Z</dcterms:modified>
</cp:coreProperties>
</file>

<file path=docProps/custom.xml><?xml version="1.0" encoding="utf-8"?>
<Properties xmlns="http://schemas.openxmlformats.org/officeDocument/2006/custom-properties" xmlns:vt="http://schemas.openxmlformats.org/officeDocument/2006/docPropsVTypes"/>
</file>